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B5C2D" w14:textId="2681FC9B" w:rsidR="00893673" w:rsidRDefault="000D2CE4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63C47FED" w14:textId="1FA30BA5" w:rsidR="000D2CE4" w:rsidRDefault="000D2CE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lothes / accessories / footwear  (vocabulary)</w:t>
      </w:r>
    </w:p>
    <w:p w14:paraId="4D027A81" w14:textId="6B6D9A5F" w:rsidR="000D2CE4" w:rsidRDefault="000D2CE4">
      <w:pPr>
        <w:rPr>
          <w:sz w:val="28"/>
          <w:szCs w:val="28"/>
        </w:rPr>
      </w:pPr>
      <w:r>
        <w:rPr>
          <w:sz w:val="28"/>
          <w:szCs w:val="28"/>
        </w:rPr>
        <w:t>21.04.2020.</w:t>
      </w:r>
    </w:p>
    <w:p w14:paraId="66C80FD7" w14:textId="2414A983" w:rsidR="000D2CE4" w:rsidRDefault="000D2CE4">
      <w:pPr>
        <w:rPr>
          <w:sz w:val="28"/>
          <w:szCs w:val="28"/>
        </w:rPr>
      </w:pPr>
    </w:p>
    <w:p w14:paraId="47B7CA7A" w14:textId="249B05F6" w:rsidR="000D2CE4" w:rsidRDefault="00EC61F3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6A407EFD" w14:textId="2C1BC45D" w:rsidR="00EC61F3" w:rsidRDefault="00EC61F3">
      <w:pPr>
        <w:rPr>
          <w:sz w:val="28"/>
          <w:szCs w:val="28"/>
        </w:rPr>
      </w:pPr>
      <w:r>
        <w:rPr>
          <w:sz w:val="28"/>
          <w:szCs w:val="28"/>
        </w:rPr>
        <w:t xml:space="preserve">Welcome  back! </w:t>
      </w:r>
      <w:r w:rsidRPr="00EC61F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048E4C0" w14:textId="477C5FBC" w:rsidR="00EC61F3" w:rsidRDefault="00EC61F3">
      <w:pPr>
        <w:rPr>
          <w:sz w:val="28"/>
          <w:szCs w:val="28"/>
        </w:rPr>
      </w:pPr>
    </w:p>
    <w:p w14:paraId="09717BCD" w14:textId="7CC18508" w:rsidR="00EC61F3" w:rsidRDefault="0051663B">
      <w:pPr>
        <w:rPr>
          <w:sz w:val="28"/>
          <w:szCs w:val="28"/>
        </w:rPr>
      </w:pPr>
      <w:r>
        <w:rPr>
          <w:sz w:val="28"/>
          <w:szCs w:val="28"/>
        </w:rPr>
        <w:t>Ovaj  i  sljedeći  tjedan  učit  ćemo  vokabular  vezan  uz  odjeću (</w:t>
      </w:r>
      <w:r>
        <w:rPr>
          <w:i/>
          <w:iCs/>
          <w:sz w:val="28"/>
          <w:szCs w:val="28"/>
        </w:rPr>
        <w:t>clothes</w:t>
      </w:r>
      <w:r>
        <w:rPr>
          <w:sz w:val="28"/>
          <w:szCs w:val="28"/>
        </w:rPr>
        <w:t>), modne dodatke (</w:t>
      </w:r>
      <w:r>
        <w:rPr>
          <w:i/>
          <w:iCs/>
          <w:sz w:val="28"/>
          <w:szCs w:val="28"/>
        </w:rPr>
        <w:t>accessories</w:t>
      </w:r>
      <w:r w:rsidR="005B48F4">
        <w:rPr>
          <w:sz w:val="28"/>
          <w:szCs w:val="28"/>
        </w:rPr>
        <w:t xml:space="preserve">, čita se </w:t>
      </w:r>
      <w:r w:rsidR="005B48F4">
        <w:rPr>
          <w:i/>
          <w:iCs/>
          <w:sz w:val="28"/>
          <w:szCs w:val="28"/>
        </w:rPr>
        <w:t>'aksesoriz'</w:t>
      </w:r>
      <w:r w:rsidR="005B48F4">
        <w:rPr>
          <w:sz w:val="28"/>
          <w:szCs w:val="28"/>
        </w:rPr>
        <w:t>)  i  obuću  (</w:t>
      </w:r>
      <w:r w:rsidR="005B48F4">
        <w:rPr>
          <w:i/>
          <w:iCs/>
          <w:sz w:val="28"/>
          <w:szCs w:val="28"/>
        </w:rPr>
        <w:t>footwear</w:t>
      </w:r>
      <w:r w:rsidR="005B48F4">
        <w:rPr>
          <w:sz w:val="28"/>
          <w:szCs w:val="28"/>
        </w:rPr>
        <w:t>).</w:t>
      </w:r>
    </w:p>
    <w:p w14:paraId="27196C0F" w14:textId="326D2971" w:rsidR="005B48F4" w:rsidRDefault="005B48F4">
      <w:pPr>
        <w:rPr>
          <w:sz w:val="28"/>
          <w:szCs w:val="28"/>
        </w:rPr>
      </w:pPr>
      <w:r>
        <w:rPr>
          <w:sz w:val="28"/>
          <w:szCs w:val="28"/>
        </w:rPr>
        <w:t>Radi  se  o  gradivu  zgodnom  za  vrednovanje  (ocjenjivanje),  pa  ćemo  05.05. (A  razred)  i  07.05.  (B  razred)  imati  ocjensku  vježbu  slušanja  s  razumijevanjem.</w:t>
      </w:r>
    </w:p>
    <w:p w14:paraId="20DBA5BA" w14:textId="1BF02AC6" w:rsidR="005B48F4" w:rsidRDefault="005B48F4">
      <w:pPr>
        <w:rPr>
          <w:sz w:val="28"/>
          <w:szCs w:val="28"/>
        </w:rPr>
      </w:pPr>
      <w:r>
        <w:rPr>
          <w:sz w:val="28"/>
          <w:szCs w:val="28"/>
        </w:rPr>
        <w:t>Već  ste  pisali  ocjensku  vježbu  čitanja  s  razumijevanjem.  Slušanje  s  razumijevanjem  veoma  je  slično:  dobit  ćete  zadatak  koji  ćete  morati  riješiti  u  skladu  s  uputama  na  engleskom  koje  ćete  slušati.</w:t>
      </w:r>
    </w:p>
    <w:p w14:paraId="67A5A96C" w14:textId="41A981F4" w:rsidR="005B48F4" w:rsidRDefault="005B48F4">
      <w:pPr>
        <w:rPr>
          <w:sz w:val="28"/>
          <w:szCs w:val="28"/>
        </w:rPr>
      </w:pPr>
      <w:r>
        <w:rPr>
          <w:sz w:val="28"/>
          <w:szCs w:val="28"/>
        </w:rPr>
        <w:t xml:space="preserve">Bez  brige. No  worries. </w:t>
      </w:r>
      <w:r w:rsidRPr="005B48F4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BE4E057" w14:textId="425827D7" w:rsidR="005B48F4" w:rsidRDefault="005B48F4">
      <w:pPr>
        <w:rPr>
          <w:sz w:val="28"/>
          <w:szCs w:val="28"/>
        </w:rPr>
      </w:pPr>
      <w:r>
        <w:rPr>
          <w:sz w:val="28"/>
          <w:szCs w:val="28"/>
        </w:rPr>
        <w:t xml:space="preserve">Ovog  tjedna  učimo  te  riječi,  vježbamo  njihovo  korištenje  i  prepoznavanje.  Cijeli  idući  tjedan  probno  vježbamo  rješavati  zadatke  kakvi  će  biti  u  testiću.  </w:t>
      </w:r>
    </w:p>
    <w:p w14:paraId="4AFD3454" w14:textId="6ECD5075" w:rsidR="005B48F4" w:rsidRDefault="005B48F4">
      <w:pPr>
        <w:rPr>
          <w:sz w:val="28"/>
          <w:szCs w:val="28"/>
        </w:rPr>
      </w:pPr>
    </w:p>
    <w:p w14:paraId="55947F74" w14:textId="18AD72D1" w:rsidR="005B48F4" w:rsidRDefault="00A67E11">
      <w:pPr>
        <w:rPr>
          <w:sz w:val="28"/>
          <w:szCs w:val="28"/>
        </w:rPr>
      </w:pPr>
      <w:r>
        <w:rPr>
          <w:sz w:val="28"/>
          <w:szCs w:val="28"/>
        </w:rPr>
        <w:t>Pa  da,  za  početak,  vidimo  o  kojim  se  riječima  radi!</w:t>
      </w:r>
    </w:p>
    <w:p w14:paraId="511A84AE" w14:textId="0160EF5E" w:rsidR="00A67E11" w:rsidRDefault="00A67E11">
      <w:pPr>
        <w:rPr>
          <w:sz w:val="28"/>
          <w:szCs w:val="28"/>
        </w:rPr>
      </w:pPr>
    </w:p>
    <w:p w14:paraId="7ECB88B1" w14:textId="55C15C74" w:rsidR="00A67E11" w:rsidRDefault="00A67E11">
      <w:pPr>
        <w:rPr>
          <w:sz w:val="28"/>
          <w:szCs w:val="28"/>
        </w:rPr>
      </w:pPr>
      <w:r>
        <w:rPr>
          <w:sz w:val="28"/>
          <w:szCs w:val="28"/>
        </w:rPr>
        <w:t>Kladim  se  da  su  vam  (skoro)  sve  već  poznate.  Baš  me  zanima  koje  će  vam  biti  nove. :D</w:t>
      </w:r>
    </w:p>
    <w:p w14:paraId="7604BFA7" w14:textId="2F3970FD" w:rsidR="00A67E11" w:rsidRDefault="00A67E11">
      <w:pPr>
        <w:rPr>
          <w:sz w:val="28"/>
          <w:szCs w:val="28"/>
        </w:rPr>
      </w:pPr>
    </w:p>
    <w:p w14:paraId="49B0758C" w14:textId="7F40F2C6" w:rsidR="00A67E11" w:rsidRDefault="00A67E11">
      <w:pPr>
        <w:rPr>
          <w:sz w:val="28"/>
          <w:szCs w:val="28"/>
        </w:rPr>
      </w:pPr>
      <w:r>
        <w:rPr>
          <w:b/>
          <w:bCs/>
          <w:sz w:val="28"/>
          <w:szCs w:val="28"/>
        </w:rPr>
        <w:t>1)</w:t>
      </w:r>
      <w:r>
        <w:rPr>
          <w:sz w:val="28"/>
          <w:szCs w:val="28"/>
        </w:rPr>
        <w:t xml:space="preserve">  Otvorite  80.  str.  u  udžbeniku.  Na  vrhu,  u  1.  zadatku  naći  ćete  18  riječi  za  različite  komade  odjeće.  Pokušajte  ih  sami  izgovoriti  naglas,  a  zatim  riješite  taj  zadatak  -  upišite  slovo  sličice  pored  broja  odgovarajuće  riječi.</w:t>
      </w:r>
    </w:p>
    <w:p w14:paraId="79AEA4BD" w14:textId="4FB00E66" w:rsidR="00A67E11" w:rsidRDefault="00A67E11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Kako  ćete  provjeriti  jeste  li  točno  riješili?  Otvorite  udžbenik  na  tabletu,  pronađite  80.  stranicu.  Kliknite  na  notu  za  slušanje  (gore  lijevo)  i  provjerite  točna  rješenja.  </w:t>
      </w:r>
      <w:r w:rsidRPr="00A67E11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30254A8A" w14:textId="72C7EE44" w:rsidR="00A67E11" w:rsidRDefault="00EF4A57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2)  </w:t>
      </w:r>
      <w:r>
        <w:rPr>
          <w:sz w:val="28"/>
          <w:szCs w:val="28"/>
        </w:rPr>
        <w:t xml:space="preserve">Te  riječi  trebamo  naučiti  i  točno  pisati.  Zato  u  bilježnicu  prepišite  tih  18  riječi  i  kraj  njih  zapišite  hrvatske  prijevode,  onako  kako  inače  radimo  u  školi.  Pri  prevođenju  mogu  vam  pomoći  sličice  iz  zadatka,  ali  i  popis  riječi  na  </w:t>
      </w:r>
      <w:r w:rsidR="006A3CB0">
        <w:rPr>
          <w:sz w:val="28"/>
          <w:szCs w:val="28"/>
        </w:rPr>
        <w:t>175.  stranici  na  kraju  udžbenika  (Wordlist  5c).</w:t>
      </w:r>
    </w:p>
    <w:p w14:paraId="7B0C8A94" w14:textId="2B2D54EA" w:rsidR="006A3CB0" w:rsidRDefault="006A3CB0">
      <w:pPr>
        <w:rPr>
          <w:sz w:val="28"/>
          <w:szCs w:val="28"/>
        </w:rPr>
      </w:pPr>
    </w:p>
    <w:p w14:paraId="051F664F" w14:textId="134DC991" w:rsidR="006A3CB0" w:rsidRDefault="0043209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Na  Teams  mi  pošaljite  sliku  prepisanih  i  prevedenih  riječi  iz  bilježnice.  Jednom  rečenicom  mi  u  </w:t>
      </w:r>
      <w:r>
        <w:rPr>
          <w:b/>
          <w:bCs/>
          <w:i/>
          <w:iCs/>
          <w:sz w:val="28"/>
          <w:szCs w:val="28"/>
        </w:rPr>
        <w:t>chatu</w:t>
      </w:r>
      <w:r>
        <w:rPr>
          <w:b/>
          <w:bCs/>
          <w:sz w:val="28"/>
          <w:szCs w:val="28"/>
        </w:rPr>
        <w:t xml:space="preserve">  napišite  i  koliko  ste  riječi  iz  1.  zadatka  sami  bili  točno  prepoznali  (napišite  npr.  15/18).  </w:t>
      </w:r>
      <w:r w:rsidRPr="00432096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2A3A7D1E" w14:textId="20DEBFA4" w:rsidR="00432096" w:rsidRDefault="00432096">
      <w:pPr>
        <w:rPr>
          <w:b/>
          <w:bCs/>
          <w:sz w:val="28"/>
          <w:szCs w:val="28"/>
        </w:rPr>
      </w:pPr>
    </w:p>
    <w:p w14:paraId="1C6AC4F5" w14:textId="68D472E5" w:rsidR="00432096" w:rsidRPr="00432096" w:rsidRDefault="00AB2222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432096" w:rsidRPr="004320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NzYxtTQ2sTA3MjdV0lEKTi0uzszPAykwrAUAW8S8CSwAAAA="/>
  </w:docVars>
  <w:rsids>
    <w:rsidRoot w:val="006B231D"/>
    <w:rsid w:val="000D2CE4"/>
    <w:rsid w:val="00432096"/>
    <w:rsid w:val="0051663B"/>
    <w:rsid w:val="005B48F4"/>
    <w:rsid w:val="006A3CB0"/>
    <w:rsid w:val="006B231D"/>
    <w:rsid w:val="00893673"/>
    <w:rsid w:val="00A67E11"/>
    <w:rsid w:val="00AB2222"/>
    <w:rsid w:val="00EC61F3"/>
    <w:rsid w:val="00EF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34AC78"/>
  <w15:chartTrackingRefBased/>
  <w15:docId w15:val="{7602830D-6E4E-4B77-AE54-AB021CDCF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7</cp:revision>
  <dcterms:created xsi:type="dcterms:W3CDTF">2020-04-19T12:37:00Z</dcterms:created>
  <dcterms:modified xsi:type="dcterms:W3CDTF">2020-04-19T14:11:00Z</dcterms:modified>
</cp:coreProperties>
</file>